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874BDA" w:rsidRPr="0043642E" w14:paraId="62E48D8D" w14:textId="77777777" w:rsidTr="00D3157E">
        <w:tc>
          <w:tcPr>
            <w:tcW w:w="4508" w:type="dxa"/>
          </w:tcPr>
          <w:p w14:paraId="5DA25322" w14:textId="77777777" w:rsidR="00874BDA" w:rsidRPr="0043642E" w:rsidRDefault="00874BDA" w:rsidP="001C480B">
            <w:pPr>
              <w:spacing w:line="288" w:lineRule="auto"/>
              <w:jc w:val="both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>To,</w:t>
            </w:r>
          </w:p>
          <w:p w14:paraId="7812C511" w14:textId="77777777" w:rsidR="00874BDA" w:rsidRPr="0043642E" w:rsidRDefault="00874BDA" w:rsidP="001C480B">
            <w:pPr>
              <w:spacing w:line="288" w:lineRule="auto"/>
              <w:jc w:val="both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>The Recruitment Manager,</w:t>
            </w:r>
          </w:p>
          <w:p w14:paraId="463F8267" w14:textId="77777777" w:rsidR="00874BDA" w:rsidRPr="0043642E" w:rsidRDefault="00874BDA" w:rsidP="001C480B">
            <w:pPr>
              <w:spacing w:line="288" w:lineRule="auto"/>
              <w:jc w:val="both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>Company Name</w:t>
            </w:r>
          </w:p>
          <w:p w14:paraId="017A1574" w14:textId="2DAE89F8" w:rsidR="000C7750" w:rsidRPr="0043642E" w:rsidRDefault="000C7750" w:rsidP="001C480B">
            <w:pPr>
              <w:spacing w:line="288" w:lineRule="auto"/>
              <w:jc w:val="both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>Company Location</w:t>
            </w:r>
          </w:p>
        </w:tc>
        <w:tc>
          <w:tcPr>
            <w:tcW w:w="4508" w:type="dxa"/>
          </w:tcPr>
          <w:p w14:paraId="5B130B6E" w14:textId="7197778F" w:rsidR="00874BDA" w:rsidRPr="0043642E" w:rsidRDefault="00874BDA" w:rsidP="001C480B">
            <w:pPr>
              <w:spacing w:line="288" w:lineRule="auto"/>
              <w:jc w:val="right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 xml:space="preserve">Date: </w:t>
            </w:r>
            <w:r w:rsidR="0043642E">
              <w:rPr>
                <w:rFonts w:ascii="Arial Nova" w:hAnsi="Arial Nova"/>
              </w:rPr>
              <w:t>01</w:t>
            </w:r>
            <w:r w:rsidRPr="0043642E">
              <w:rPr>
                <w:rFonts w:ascii="Arial Nova" w:hAnsi="Arial Nova"/>
              </w:rPr>
              <w:t>/0</w:t>
            </w:r>
            <w:r w:rsidR="0043642E">
              <w:rPr>
                <w:rFonts w:ascii="Arial Nova" w:hAnsi="Arial Nova"/>
              </w:rPr>
              <w:t>2</w:t>
            </w:r>
            <w:r w:rsidRPr="0043642E">
              <w:rPr>
                <w:rFonts w:ascii="Arial Nova" w:hAnsi="Arial Nova"/>
              </w:rPr>
              <w:t>/202</w:t>
            </w:r>
            <w:r w:rsidR="0043642E">
              <w:rPr>
                <w:rFonts w:ascii="Arial Nova" w:hAnsi="Arial Nova"/>
              </w:rPr>
              <w:t>3</w:t>
            </w:r>
          </w:p>
          <w:p w14:paraId="4395BF9C" w14:textId="1791B2DB" w:rsidR="00874BDA" w:rsidRPr="0043642E" w:rsidRDefault="00874BDA" w:rsidP="001C480B">
            <w:pPr>
              <w:spacing w:line="288" w:lineRule="auto"/>
              <w:jc w:val="right"/>
              <w:rPr>
                <w:rFonts w:ascii="Arial Nova" w:hAnsi="Arial Nova"/>
              </w:rPr>
            </w:pPr>
            <w:r w:rsidRPr="0043642E">
              <w:rPr>
                <w:rFonts w:ascii="Arial Nova" w:hAnsi="Arial Nova"/>
              </w:rPr>
              <w:t>Place: Bengaluru</w:t>
            </w:r>
          </w:p>
        </w:tc>
      </w:tr>
      <w:tr w:rsidR="00D3157E" w:rsidRPr="0043642E" w14:paraId="5D223D04" w14:textId="77777777" w:rsidTr="00D3157E">
        <w:tc>
          <w:tcPr>
            <w:tcW w:w="9016" w:type="dxa"/>
            <w:gridSpan w:val="2"/>
          </w:tcPr>
          <w:p w14:paraId="2970881B" w14:textId="77777777" w:rsidR="00D3157E" w:rsidRPr="0043642E" w:rsidRDefault="00D3157E" w:rsidP="001C480B">
            <w:pPr>
              <w:spacing w:line="288" w:lineRule="auto"/>
              <w:jc w:val="both"/>
              <w:rPr>
                <w:rFonts w:ascii="Arial Nova" w:hAnsi="Arial Nova"/>
              </w:rPr>
            </w:pPr>
          </w:p>
        </w:tc>
      </w:tr>
    </w:tbl>
    <w:p w14:paraId="1A8A6F34" w14:textId="59251771" w:rsidR="00D3157E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Dear Sir / Madam,</w:t>
      </w:r>
    </w:p>
    <w:p w14:paraId="4BD8E346" w14:textId="77777777" w:rsidR="00D3157E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Sub: Application for the post of Mechanical Design Engineer.</w:t>
      </w:r>
    </w:p>
    <w:p w14:paraId="7482318B" w14:textId="61F9AC91" w:rsidR="00D3157E" w:rsidRPr="0043642E" w:rsidRDefault="001F0DDC" w:rsidP="001C480B">
      <w:pPr>
        <w:ind w:firstLine="720"/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I am writing w</w:t>
      </w:r>
      <w:r w:rsidR="00D3157E" w:rsidRPr="0043642E">
        <w:rPr>
          <w:rFonts w:ascii="Arial Nova" w:hAnsi="Arial Nova"/>
        </w:rPr>
        <w:t>ith reference to your job posting on the career portal dated 26th May 2022</w:t>
      </w:r>
      <w:r w:rsidRPr="0043642E">
        <w:rPr>
          <w:rFonts w:ascii="Arial Nova" w:hAnsi="Arial Nova"/>
        </w:rPr>
        <w:t xml:space="preserve">. </w:t>
      </w:r>
      <w:r w:rsidR="00D3157E" w:rsidRPr="0043642E">
        <w:rPr>
          <w:rFonts w:ascii="Arial Nova" w:hAnsi="Arial Nova"/>
        </w:rPr>
        <w:t>I am excited to apply for the position of mechanical design engineer in your esteemed organization.</w:t>
      </w:r>
      <w:r w:rsidRPr="0043642E">
        <w:rPr>
          <w:rFonts w:ascii="Arial Nova" w:hAnsi="Arial Nova"/>
        </w:rPr>
        <w:t xml:space="preserve"> </w:t>
      </w:r>
      <w:r w:rsidR="00D3157E" w:rsidRPr="0043642E">
        <w:rPr>
          <w:rFonts w:ascii="Arial Nova" w:hAnsi="Arial Nova"/>
        </w:rPr>
        <w:t xml:space="preserve">I </w:t>
      </w:r>
      <w:r w:rsidRPr="0043642E">
        <w:rPr>
          <w:rFonts w:ascii="Arial Nova" w:hAnsi="Arial Nova"/>
        </w:rPr>
        <w:t>believe</w:t>
      </w:r>
      <w:r w:rsidR="00D3157E" w:rsidRPr="0043642E">
        <w:rPr>
          <w:rFonts w:ascii="Arial Nova" w:hAnsi="Arial Nova"/>
        </w:rPr>
        <w:t xml:space="preserve"> that the skills and experience I have gained during my education, internships</w:t>
      </w:r>
      <w:r w:rsidR="004B7FB8" w:rsidRPr="0043642E">
        <w:rPr>
          <w:rFonts w:ascii="Arial Nova" w:hAnsi="Arial Nova"/>
        </w:rPr>
        <w:t>,</w:t>
      </w:r>
      <w:r w:rsidR="00D3157E" w:rsidRPr="0043642E">
        <w:rPr>
          <w:rFonts w:ascii="Arial Nova" w:hAnsi="Arial Nova"/>
        </w:rPr>
        <w:t xml:space="preserve"> and past work experience are in perfect alignment with the expectations of the roles and responsibilities of the mechanical design engineer position in you</w:t>
      </w:r>
      <w:r w:rsidR="004B7FB8" w:rsidRPr="0043642E">
        <w:rPr>
          <w:rFonts w:ascii="Arial Nova" w:hAnsi="Arial Nova"/>
        </w:rPr>
        <w:t>r</w:t>
      </w:r>
      <w:r w:rsidR="00D3157E" w:rsidRPr="0043642E">
        <w:rPr>
          <w:rFonts w:ascii="Arial Nova" w:hAnsi="Arial Nova"/>
        </w:rPr>
        <w:t xml:space="preserve"> esteemed organization.</w:t>
      </w:r>
      <w:r w:rsidR="007D6773" w:rsidRPr="0043642E">
        <w:rPr>
          <w:rFonts w:ascii="Arial Nova" w:hAnsi="Arial Nova"/>
        </w:rPr>
        <w:t xml:space="preserve"> </w:t>
      </w:r>
    </w:p>
    <w:p w14:paraId="6006242D" w14:textId="2BBFA7CF" w:rsidR="001C480B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ab/>
      </w:r>
      <w:r w:rsidR="001F0DDC" w:rsidRPr="0043642E">
        <w:rPr>
          <w:rFonts w:ascii="Arial Nova" w:hAnsi="Arial Nova"/>
        </w:rPr>
        <w:t xml:space="preserve">I have </w:t>
      </w:r>
      <w:r w:rsidR="004B7FB8" w:rsidRPr="0043642E">
        <w:rPr>
          <w:rFonts w:ascii="Arial Nova" w:hAnsi="Arial Nova"/>
        </w:rPr>
        <w:t>two</w:t>
      </w:r>
      <w:r w:rsidR="001F0DDC" w:rsidRPr="0043642E">
        <w:rPr>
          <w:rFonts w:ascii="Arial Nova" w:hAnsi="Arial Nova"/>
        </w:rPr>
        <w:t xml:space="preserve"> years of experience</w:t>
      </w:r>
      <w:r w:rsidR="004B7FB8" w:rsidRPr="0043642E">
        <w:rPr>
          <w:rFonts w:ascii="Arial Nova" w:hAnsi="Arial Nova"/>
        </w:rPr>
        <w:t xml:space="preserve"> working in product design and development. I am proficient in creating </w:t>
      </w:r>
      <w:r w:rsidR="00A832DB" w:rsidRPr="0043642E">
        <w:rPr>
          <w:rFonts w:ascii="Arial Nova" w:hAnsi="Arial Nova"/>
        </w:rPr>
        <w:t>3D</w:t>
      </w:r>
      <w:r w:rsidR="004B7FB8" w:rsidRPr="0043642E">
        <w:rPr>
          <w:rFonts w:ascii="Arial Nova" w:hAnsi="Arial Nova"/>
        </w:rPr>
        <w:t xml:space="preserve"> models and manufacturing drawings</w:t>
      </w:r>
      <w:r w:rsidR="00A832DB" w:rsidRPr="0043642E">
        <w:rPr>
          <w:rFonts w:ascii="Arial Nova" w:hAnsi="Arial Nova"/>
        </w:rPr>
        <w:t xml:space="preserve"> using CAD software</w:t>
      </w:r>
      <w:r w:rsidR="004B7FB8" w:rsidRPr="0043642E">
        <w:rPr>
          <w:rFonts w:ascii="Arial Nova" w:hAnsi="Arial Nova"/>
        </w:rPr>
        <w:t xml:space="preserve">. </w:t>
      </w:r>
      <w:r w:rsidR="00A832DB" w:rsidRPr="0043642E">
        <w:rPr>
          <w:rFonts w:ascii="Arial Nova" w:hAnsi="Arial Nova"/>
        </w:rPr>
        <w:t>I have participated in design review meetings</w:t>
      </w:r>
      <w:r w:rsidR="00FE1C46" w:rsidRPr="0043642E">
        <w:rPr>
          <w:rFonts w:ascii="Arial Nova" w:hAnsi="Arial Nova"/>
        </w:rPr>
        <w:t xml:space="preserve"> with the head of engineering</w:t>
      </w:r>
      <w:r w:rsidR="00A832DB" w:rsidRPr="0043642E">
        <w:rPr>
          <w:rFonts w:ascii="Arial Nova" w:hAnsi="Arial Nova"/>
        </w:rPr>
        <w:t xml:space="preserve"> and interacted with suppliers and the manufacturing department to resolve any clarifications and issues. </w:t>
      </w:r>
      <w:r w:rsidR="00FE1C46" w:rsidRPr="0043642E">
        <w:rPr>
          <w:rFonts w:ascii="Arial Nova" w:hAnsi="Arial Nova"/>
        </w:rPr>
        <w:t xml:space="preserve">I have completed all the assigned tasks on time, adhering to quality requirements. I have also contributed toward ISO 9001 compliance in all previous organizations. </w:t>
      </w:r>
      <w:r w:rsidR="004B7FB8" w:rsidRPr="0043642E">
        <w:rPr>
          <w:rFonts w:ascii="Arial Nova" w:hAnsi="Arial Nova"/>
        </w:rPr>
        <w:t xml:space="preserve">I am listing a few of my </w:t>
      </w:r>
      <w:r w:rsidR="00FE1C46" w:rsidRPr="0043642E">
        <w:rPr>
          <w:rFonts w:ascii="Arial Nova" w:hAnsi="Arial Nova"/>
        </w:rPr>
        <w:t xml:space="preserve">relevant </w:t>
      </w:r>
      <w:r w:rsidR="004B7FB8" w:rsidRPr="0043642E">
        <w:rPr>
          <w:rFonts w:ascii="Arial Nova" w:hAnsi="Arial Nova"/>
        </w:rPr>
        <w:t>projects for your kind perusal.</w:t>
      </w:r>
    </w:p>
    <w:p w14:paraId="74D61CC5" w14:textId="5FF37D0A" w:rsidR="004B7FB8" w:rsidRPr="0043642E" w:rsidRDefault="004B7FB8" w:rsidP="004B7FB8">
      <w:pPr>
        <w:pStyle w:val="ListParagraph"/>
        <w:numPr>
          <w:ilvl w:val="0"/>
          <w:numId w:val="1"/>
        </w:num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Design and development of a fuel tank for an excavator.</w:t>
      </w:r>
    </w:p>
    <w:p w14:paraId="47582D65" w14:textId="5DA9E56F" w:rsidR="004B7FB8" w:rsidRPr="0043642E" w:rsidRDefault="004B7FB8" w:rsidP="004B7FB8">
      <w:pPr>
        <w:pStyle w:val="ListParagraph"/>
        <w:numPr>
          <w:ilvl w:val="0"/>
          <w:numId w:val="1"/>
        </w:num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Design and development of Chassis for an excavator</w:t>
      </w:r>
      <w:r w:rsidR="00A832DB" w:rsidRPr="0043642E">
        <w:rPr>
          <w:rFonts w:ascii="Arial Nova" w:hAnsi="Arial Nova"/>
        </w:rPr>
        <w:t>.</w:t>
      </w:r>
    </w:p>
    <w:p w14:paraId="59D3BFF8" w14:textId="50A4F2AE" w:rsidR="00A832DB" w:rsidRPr="0043642E" w:rsidRDefault="00A832DB" w:rsidP="004B7FB8">
      <w:pPr>
        <w:pStyle w:val="ListParagraph"/>
        <w:numPr>
          <w:ilvl w:val="0"/>
          <w:numId w:val="1"/>
        </w:num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Design and development of Cab for an excavator</w:t>
      </w:r>
      <w:r w:rsidR="00FE1C46" w:rsidRPr="0043642E">
        <w:rPr>
          <w:rFonts w:ascii="Arial Nova" w:hAnsi="Arial Nova"/>
        </w:rPr>
        <w:t>.</w:t>
      </w:r>
    </w:p>
    <w:p w14:paraId="41B3A2E6" w14:textId="5EBC9659" w:rsidR="00D3157E" w:rsidRPr="0043642E" w:rsidRDefault="004B7FB8" w:rsidP="001C480B">
      <w:pPr>
        <w:ind w:firstLine="720"/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I am attaching</w:t>
      </w:r>
      <w:r w:rsidR="00D3157E" w:rsidRPr="0043642E">
        <w:rPr>
          <w:rFonts w:ascii="Arial Nova" w:hAnsi="Arial Nova"/>
        </w:rPr>
        <w:t xml:space="preserve"> my resume for your kind perusal. I w</w:t>
      </w:r>
      <w:r w:rsidRPr="0043642E">
        <w:rPr>
          <w:rFonts w:ascii="Arial Nova" w:hAnsi="Arial Nova"/>
        </w:rPr>
        <w:t>ant</w:t>
      </w:r>
      <w:r w:rsidR="00D3157E" w:rsidRPr="0043642E">
        <w:rPr>
          <w:rFonts w:ascii="Arial Nova" w:hAnsi="Arial Nova"/>
        </w:rPr>
        <w:t xml:space="preserve"> to meet you</w:t>
      </w:r>
      <w:r w:rsidR="00A832DB" w:rsidRPr="0043642E">
        <w:rPr>
          <w:rFonts w:ascii="Arial Nova" w:hAnsi="Arial Nova"/>
        </w:rPr>
        <w:t xml:space="preserve"> and your technical team</w:t>
      </w:r>
      <w:r w:rsidR="00D3157E" w:rsidRPr="0043642E">
        <w:rPr>
          <w:rFonts w:ascii="Arial Nova" w:hAnsi="Arial Nova"/>
        </w:rPr>
        <w:t xml:space="preserve"> </w:t>
      </w:r>
      <w:r w:rsidR="001C480B" w:rsidRPr="0043642E">
        <w:rPr>
          <w:rFonts w:ascii="Arial Nova" w:hAnsi="Arial Nova"/>
        </w:rPr>
        <w:t>and</w:t>
      </w:r>
      <w:r w:rsidR="00D3157E" w:rsidRPr="0043642E">
        <w:rPr>
          <w:rFonts w:ascii="Arial Nova" w:hAnsi="Arial Nova"/>
        </w:rPr>
        <w:t xml:space="preserve"> explain my </w:t>
      </w:r>
      <w:r w:rsidRPr="0043642E">
        <w:rPr>
          <w:rFonts w:ascii="Arial Nova" w:hAnsi="Arial Nova"/>
        </w:rPr>
        <w:t xml:space="preserve">relevant </w:t>
      </w:r>
      <w:r w:rsidR="00D3157E" w:rsidRPr="0043642E">
        <w:rPr>
          <w:rFonts w:ascii="Arial Nova" w:hAnsi="Arial Nova"/>
        </w:rPr>
        <w:t>skills and experience. I shall be looking forward to your positive response.</w:t>
      </w:r>
      <w:r w:rsidR="001C480B" w:rsidRPr="0043642E">
        <w:rPr>
          <w:rFonts w:ascii="Arial Nova" w:hAnsi="Arial Nova"/>
        </w:rPr>
        <w:t xml:space="preserve"> Please feel free to call me. </w:t>
      </w:r>
    </w:p>
    <w:p w14:paraId="11A8A9DE" w14:textId="77777777" w:rsidR="001F0DDC" w:rsidRPr="0043642E" w:rsidRDefault="001F0DDC" w:rsidP="001C480B">
      <w:pPr>
        <w:jc w:val="both"/>
        <w:rPr>
          <w:rFonts w:ascii="Arial Nova" w:hAnsi="Arial Nova"/>
        </w:rPr>
      </w:pPr>
    </w:p>
    <w:p w14:paraId="237D1FB5" w14:textId="690C6430" w:rsidR="00D3157E" w:rsidRPr="0043642E" w:rsidRDefault="00D3157E" w:rsidP="001C480B">
      <w:pPr>
        <w:jc w:val="both"/>
        <w:rPr>
          <w:rFonts w:ascii="Arial Nova" w:hAnsi="Arial Nova"/>
          <w:i/>
          <w:iCs/>
        </w:rPr>
      </w:pPr>
      <w:r w:rsidRPr="0043642E">
        <w:rPr>
          <w:rFonts w:ascii="Arial Nova" w:hAnsi="Arial Nova"/>
          <w:i/>
          <w:iCs/>
        </w:rPr>
        <w:t>Thanks &amp; Best Regards,</w:t>
      </w:r>
    </w:p>
    <w:p w14:paraId="4C1CE67B" w14:textId="2CBFFCB8" w:rsidR="00D3157E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Your Name</w:t>
      </w:r>
    </w:p>
    <w:p w14:paraId="5C4EE01B" w14:textId="5FFCEB70" w:rsidR="00D3157E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>Mobile: +91 1234567890</w:t>
      </w:r>
    </w:p>
    <w:p w14:paraId="04E1099F" w14:textId="00F9745E" w:rsidR="00D3157E" w:rsidRPr="0043642E" w:rsidRDefault="00D3157E" w:rsidP="001C480B">
      <w:pPr>
        <w:jc w:val="both"/>
        <w:rPr>
          <w:rFonts w:ascii="Arial Nova" w:hAnsi="Arial Nova"/>
        </w:rPr>
      </w:pPr>
      <w:r w:rsidRPr="0043642E">
        <w:rPr>
          <w:rFonts w:ascii="Arial Nova" w:hAnsi="Arial Nova"/>
        </w:rPr>
        <w:t xml:space="preserve">e-mail: </w:t>
      </w:r>
    </w:p>
    <w:sectPr w:rsidR="00D3157E" w:rsidRPr="004364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21D3C" w14:textId="77777777" w:rsidR="004D7C88" w:rsidRDefault="004D7C88" w:rsidP="00D3157E">
      <w:pPr>
        <w:spacing w:after="0" w:line="240" w:lineRule="auto"/>
      </w:pPr>
      <w:r>
        <w:separator/>
      </w:r>
    </w:p>
  </w:endnote>
  <w:endnote w:type="continuationSeparator" w:id="0">
    <w:p w14:paraId="31DC5CF7" w14:textId="77777777" w:rsidR="004D7C88" w:rsidRDefault="004D7C88" w:rsidP="00D31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377F1" w14:textId="77777777" w:rsidR="004D7C88" w:rsidRDefault="004D7C88" w:rsidP="00D3157E">
      <w:pPr>
        <w:spacing w:after="0" w:line="240" w:lineRule="auto"/>
      </w:pPr>
      <w:r>
        <w:separator/>
      </w:r>
    </w:p>
  </w:footnote>
  <w:footnote w:type="continuationSeparator" w:id="0">
    <w:p w14:paraId="43C37461" w14:textId="77777777" w:rsidR="004D7C88" w:rsidRDefault="004D7C88" w:rsidP="00D315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C4595"/>
    <w:multiLevelType w:val="hybridMultilevel"/>
    <w:tmpl w:val="3B76A764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7676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DYzMjQytjAzNjZT0lEKTi0uzszPAykwqgUAOZKnpiwAAAA="/>
  </w:docVars>
  <w:rsids>
    <w:rsidRoot w:val="00B82622"/>
    <w:rsid w:val="000C7750"/>
    <w:rsid w:val="001C480B"/>
    <w:rsid w:val="001F0DDC"/>
    <w:rsid w:val="003400FB"/>
    <w:rsid w:val="0043642E"/>
    <w:rsid w:val="004B7FB8"/>
    <w:rsid w:val="004D7C88"/>
    <w:rsid w:val="007D6773"/>
    <w:rsid w:val="00874BDA"/>
    <w:rsid w:val="009A00DC"/>
    <w:rsid w:val="009D3EC5"/>
    <w:rsid w:val="00A832DB"/>
    <w:rsid w:val="00B82622"/>
    <w:rsid w:val="00D3157E"/>
    <w:rsid w:val="00DE49BA"/>
    <w:rsid w:val="00F43033"/>
    <w:rsid w:val="00FE1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7EB94"/>
  <w15:chartTrackingRefBased/>
  <w15:docId w15:val="{5FF07A26-7986-4040-82AD-C0F512C19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15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57E"/>
  </w:style>
  <w:style w:type="paragraph" w:styleId="Footer">
    <w:name w:val="footer"/>
    <w:basedOn w:val="Normal"/>
    <w:link w:val="FooterChar"/>
    <w:uiPriority w:val="99"/>
    <w:unhideWhenUsed/>
    <w:rsid w:val="00D315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57E"/>
  </w:style>
  <w:style w:type="character" w:styleId="Hyperlink">
    <w:name w:val="Hyperlink"/>
    <w:basedOn w:val="DefaultParagraphFont"/>
    <w:uiPriority w:val="99"/>
    <w:unhideWhenUsed/>
    <w:rsid w:val="00D315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5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7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KUMAR SHANKAR</dc:creator>
  <cp:keywords/>
  <dc:description/>
  <cp:lastModifiedBy>PRASANNAKUMAR SHANKAR</cp:lastModifiedBy>
  <cp:revision>2</cp:revision>
  <dcterms:created xsi:type="dcterms:W3CDTF">2023-02-04T13:08:00Z</dcterms:created>
  <dcterms:modified xsi:type="dcterms:W3CDTF">2023-02-04T13:08:00Z</dcterms:modified>
</cp:coreProperties>
</file>